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8AB85" w14:textId="77777777" w:rsidR="00FB2FBC" w:rsidRPr="00FB2FBC" w:rsidRDefault="00FB2FBC" w:rsidP="00FB2FBC">
      <w:pPr>
        <w:pStyle w:val="Heading1"/>
      </w:pPr>
      <w:bookmarkStart w:id="0" w:name="_GoBack"/>
      <w:bookmarkEnd w:id="0"/>
      <w:r w:rsidRPr="00FB2FBC">
        <w:t xml:space="preserve">Small Business Emergency Loan Program </w:t>
      </w:r>
    </w:p>
    <w:p w14:paraId="3CB8E7C1" w14:textId="77777777" w:rsidR="00FB2FBC" w:rsidRPr="00FB2FBC" w:rsidRDefault="00FB2FBC" w:rsidP="00FB2FBC">
      <w:pPr>
        <w:pStyle w:val="Heading2"/>
      </w:pPr>
      <w:r w:rsidRPr="00FB2FBC">
        <w:t>Approved Lenders</w:t>
      </w:r>
    </w:p>
    <w:p w14:paraId="1C9FBA2C" w14:textId="77777777" w:rsidR="00FB2FBC" w:rsidRDefault="00FB2FBC" w:rsidP="00DA73CF"/>
    <w:p w14:paraId="36B5E268" w14:textId="77777777" w:rsidR="00FB2FBC" w:rsidRDefault="00FB2FBC" w:rsidP="00DA73CF">
      <w:pPr>
        <w:sectPr w:rsidR="00FB2FBC" w:rsidSect="00FB2FBC">
          <w:headerReference w:type="default" r:id="rId6"/>
          <w:type w:val="continuous"/>
          <w:pgSz w:w="12240" w:h="15840"/>
          <w:pgMar w:top="1170" w:right="450" w:bottom="180" w:left="630" w:header="432" w:footer="720" w:gutter="0"/>
          <w:cols w:space="720"/>
          <w:docGrid w:linePitch="360"/>
        </w:sectPr>
      </w:pPr>
    </w:p>
    <w:p w14:paraId="7ABB8100" w14:textId="77777777" w:rsidR="00DA73CF" w:rsidRPr="002C72E1" w:rsidRDefault="000542B5" w:rsidP="00DA73CF">
      <w:pPr>
        <w:rPr>
          <w:rFonts w:ascii="Calibri" w:hAnsi="Calibri" w:cs="Calibri"/>
          <w:b/>
          <w:sz w:val="18"/>
          <w:szCs w:val="18"/>
        </w:rPr>
      </w:pPr>
      <w:hyperlink r:id="rId7" w:history="1">
        <w:r w:rsidR="00DA73CF" w:rsidRPr="002C72E1">
          <w:rPr>
            <w:rStyle w:val="Hyperlink"/>
            <w:rFonts w:ascii="Calibri" w:hAnsi="Calibri" w:cs="Calibri"/>
            <w:b/>
            <w:sz w:val="18"/>
            <w:szCs w:val="18"/>
          </w:rPr>
          <w:t>African Development Center</w:t>
        </w:r>
      </w:hyperlink>
      <w:r w:rsidR="002D015A" w:rsidRPr="002C72E1">
        <w:rPr>
          <w:rStyle w:val="Hyperlink"/>
          <w:rFonts w:ascii="Calibri" w:hAnsi="Calibri" w:cs="Calibri"/>
          <w:b/>
          <w:sz w:val="18"/>
          <w:szCs w:val="18"/>
        </w:rPr>
        <w:br/>
      </w:r>
      <w:r w:rsidR="002D015A" w:rsidRPr="002C72E1">
        <w:rPr>
          <w:rStyle w:val="Hyperlink"/>
          <w:rFonts w:ascii="Calibri" w:hAnsi="Calibri" w:cs="Calibri"/>
          <w:b/>
          <w:sz w:val="18"/>
          <w:szCs w:val="18"/>
          <w:u w:val="none"/>
        </w:rPr>
        <w:t>www.adcminnesota.org</w:t>
      </w:r>
    </w:p>
    <w:p w14:paraId="0650D94F" w14:textId="77777777" w:rsidR="00DA73CF" w:rsidRPr="002C72E1" w:rsidRDefault="00DA73CF" w:rsidP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Pr="002C72E1">
        <w:rPr>
          <w:rFonts w:ascii="Calibri" w:hAnsi="Calibri" w:cs="Calibri"/>
          <w:sz w:val="18"/>
          <w:szCs w:val="18"/>
        </w:rPr>
        <w:t>(612) 333-4772</w:t>
      </w:r>
    </w:p>
    <w:p w14:paraId="66AD6C5C" w14:textId="77777777" w:rsidR="00DA73CF" w:rsidRPr="002C72E1" w:rsidRDefault="00DA73CF" w:rsidP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Email: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Pr="002C72E1">
        <w:rPr>
          <w:rFonts w:ascii="Calibri" w:hAnsi="Calibri" w:cs="Calibri"/>
          <w:sz w:val="18"/>
          <w:szCs w:val="18"/>
        </w:rPr>
        <w:t xml:space="preserve"> </w:t>
      </w:r>
      <w:hyperlink r:id="rId8" w:history="1">
        <w:r w:rsidRPr="002C72E1">
          <w:rPr>
            <w:rStyle w:val="Hyperlink"/>
            <w:rFonts w:ascii="Calibri" w:hAnsi="Calibri" w:cs="Calibri"/>
            <w:sz w:val="18"/>
            <w:szCs w:val="18"/>
          </w:rPr>
          <w:t>info@adcminnesota.org</w:t>
        </w:r>
      </w:hyperlink>
    </w:p>
    <w:p w14:paraId="2622FC43" w14:textId="77777777" w:rsidR="008771B5" w:rsidRPr="002C72E1" w:rsidRDefault="008771B5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1931 South 5</w:t>
      </w:r>
      <w:r w:rsidRPr="002C72E1">
        <w:rPr>
          <w:rFonts w:ascii="Calibri" w:hAnsi="Calibri" w:cs="Calibri"/>
          <w:sz w:val="18"/>
          <w:szCs w:val="18"/>
          <w:vertAlign w:val="superscript"/>
        </w:rPr>
        <w:t>th</w:t>
      </w:r>
      <w:r w:rsidRPr="002C72E1">
        <w:rPr>
          <w:rFonts w:ascii="Calibri" w:hAnsi="Calibri" w:cs="Calibri"/>
          <w:sz w:val="18"/>
          <w:szCs w:val="18"/>
        </w:rPr>
        <w:t xml:space="preserve"> Street</w:t>
      </w:r>
      <w:r w:rsidR="002D015A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Minneapolis, MN 55454</w:t>
      </w:r>
    </w:p>
    <w:p w14:paraId="27344CF7" w14:textId="77777777" w:rsidR="00DA73CF" w:rsidRPr="002C72E1" w:rsidRDefault="000542B5" w:rsidP="00DA73CF">
      <w:pPr>
        <w:rPr>
          <w:rFonts w:ascii="Calibri" w:hAnsi="Calibri" w:cs="Calibri"/>
          <w:b/>
          <w:sz w:val="18"/>
          <w:szCs w:val="18"/>
        </w:rPr>
      </w:pPr>
      <w:hyperlink r:id="rId9" w:history="1">
        <w:r w:rsidR="00DA73CF" w:rsidRPr="002C72E1">
          <w:rPr>
            <w:rStyle w:val="Hyperlink"/>
            <w:rFonts w:ascii="Calibri" w:hAnsi="Calibri" w:cs="Calibri"/>
            <w:b/>
            <w:sz w:val="18"/>
            <w:szCs w:val="18"/>
          </w:rPr>
          <w:t>African Economic Development Solutions</w:t>
        </w:r>
      </w:hyperlink>
      <w:r w:rsidR="00C0734D" w:rsidRPr="002C72E1">
        <w:rPr>
          <w:rStyle w:val="Hyperlink"/>
          <w:rFonts w:ascii="Calibri" w:hAnsi="Calibri" w:cs="Calibri"/>
          <w:b/>
          <w:sz w:val="18"/>
          <w:szCs w:val="18"/>
        </w:rPr>
        <w:br/>
      </w:r>
      <w:r w:rsidR="00C0734D" w:rsidRPr="002C72E1">
        <w:rPr>
          <w:rStyle w:val="Hyperlink"/>
          <w:rFonts w:ascii="Calibri" w:hAnsi="Calibri" w:cs="Calibri"/>
          <w:b/>
          <w:sz w:val="18"/>
          <w:szCs w:val="18"/>
          <w:u w:val="none"/>
        </w:rPr>
        <w:t>www.aeds-mn.org</w:t>
      </w:r>
    </w:p>
    <w:p w14:paraId="1C79632B" w14:textId="77777777" w:rsidR="00DA73CF" w:rsidRPr="002C72E1" w:rsidRDefault="00DA73CF" w:rsidP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="00B7492F" w:rsidRPr="002C72E1">
        <w:rPr>
          <w:rFonts w:ascii="Calibri" w:hAnsi="Calibri" w:cs="Calibri"/>
          <w:sz w:val="18"/>
          <w:szCs w:val="18"/>
        </w:rPr>
        <w:t>(651) 646-9411</w:t>
      </w:r>
    </w:p>
    <w:p w14:paraId="77DE2E60" w14:textId="77777777" w:rsidR="00DA73CF" w:rsidRPr="002C72E1" w:rsidRDefault="00DA73CF" w:rsidP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Email:</w:t>
      </w:r>
      <w:r w:rsidR="007F6770" w:rsidRPr="002C72E1">
        <w:rPr>
          <w:rFonts w:ascii="Calibri" w:hAnsi="Calibri" w:cs="Calibri"/>
          <w:sz w:val="18"/>
          <w:szCs w:val="18"/>
        </w:rPr>
        <w:t xml:space="preserve">  </w:t>
      </w:r>
      <w:hyperlink r:id="rId10" w:history="1">
        <w:r w:rsidR="00E01A39" w:rsidRPr="002C72E1">
          <w:rPr>
            <w:rStyle w:val="Hyperlink"/>
            <w:rFonts w:ascii="Calibri" w:hAnsi="Calibri" w:cs="Calibri"/>
            <w:sz w:val="18"/>
            <w:szCs w:val="18"/>
          </w:rPr>
          <w:t>info@aeds-mn.org</w:t>
        </w:r>
      </w:hyperlink>
    </w:p>
    <w:p w14:paraId="21A61D33" w14:textId="77777777" w:rsidR="008771B5" w:rsidRPr="002C72E1" w:rsidRDefault="00B7492F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1821 University Ave, Ste S-145</w:t>
      </w:r>
      <w:r w:rsidR="00C0734D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St. Paul, MN 55104</w:t>
      </w:r>
    </w:p>
    <w:p w14:paraId="7CBAFEF9" w14:textId="77777777" w:rsidR="00DA73CF" w:rsidRPr="002C72E1" w:rsidRDefault="000542B5" w:rsidP="00DA73CF">
      <w:pPr>
        <w:rPr>
          <w:rFonts w:ascii="Calibri" w:hAnsi="Calibri" w:cs="Calibri"/>
          <w:b/>
          <w:sz w:val="18"/>
          <w:szCs w:val="18"/>
        </w:rPr>
      </w:pPr>
      <w:hyperlink r:id="rId11" w:history="1">
        <w:r w:rsidR="00DA73CF" w:rsidRPr="002C72E1">
          <w:rPr>
            <w:rStyle w:val="Hyperlink"/>
            <w:rFonts w:ascii="Calibri" w:hAnsi="Calibri" w:cs="Calibri"/>
            <w:b/>
            <w:sz w:val="18"/>
            <w:szCs w:val="18"/>
          </w:rPr>
          <w:t>Central Minnesota Development Company</w:t>
        </w:r>
      </w:hyperlink>
      <w:r w:rsidR="00C0734D" w:rsidRPr="002C72E1">
        <w:rPr>
          <w:rStyle w:val="Hyperlink"/>
          <w:rFonts w:ascii="Calibri" w:hAnsi="Calibri" w:cs="Calibri"/>
          <w:b/>
          <w:sz w:val="18"/>
          <w:szCs w:val="18"/>
        </w:rPr>
        <w:br/>
      </w:r>
      <w:hyperlink r:id="rId12" w:history="1">
        <w:r w:rsidR="00C0734D" w:rsidRPr="002C72E1">
          <w:rPr>
            <w:rStyle w:val="Hyperlink"/>
            <w:rFonts w:ascii="Calibri" w:hAnsi="Calibri" w:cs="Calibri"/>
            <w:b/>
            <w:sz w:val="18"/>
            <w:szCs w:val="18"/>
            <w:u w:val="none"/>
          </w:rPr>
          <w:t>www.cmdcbusinessloans.com</w:t>
        </w:r>
      </w:hyperlink>
      <w:r w:rsidR="00C0734D" w:rsidRPr="002C72E1">
        <w:rPr>
          <w:rFonts w:ascii="Calibri" w:hAnsi="Calibri" w:cs="Calibri"/>
          <w:b/>
          <w:sz w:val="18"/>
          <w:szCs w:val="18"/>
        </w:rPr>
        <w:tab/>
      </w:r>
    </w:p>
    <w:p w14:paraId="2CD4814E" w14:textId="77777777" w:rsidR="00DA73CF" w:rsidRPr="002C72E1" w:rsidRDefault="00DA73CF" w:rsidP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Pr="002C72E1">
        <w:rPr>
          <w:rFonts w:ascii="Calibri" w:hAnsi="Calibri" w:cs="Calibri"/>
          <w:sz w:val="18"/>
          <w:szCs w:val="18"/>
        </w:rPr>
        <w:t>(763) 784-3337</w:t>
      </w:r>
    </w:p>
    <w:p w14:paraId="6F716812" w14:textId="77777777" w:rsidR="008771B5" w:rsidRPr="002C72E1" w:rsidRDefault="008771B5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1885 Station Parkway</w:t>
      </w:r>
      <w:r w:rsidR="00C0734D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Andover, MN 55304</w:t>
      </w:r>
    </w:p>
    <w:p w14:paraId="6CB27977" w14:textId="77777777" w:rsidR="00B7492F" w:rsidRPr="002C72E1" w:rsidRDefault="000542B5" w:rsidP="00B7492F">
      <w:pPr>
        <w:rPr>
          <w:rFonts w:ascii="Calibri" w:hAnsi="Calibri" w:cs="Calibri"/>
          <w:b/>
          <w:sz w:val="18"/>
          <w:szCs w:val="18"/>
        </w:rPr>
      </w:pPr>
      <w:hyperlink r:id="rId13" w:history="1">
        <w:r w:rsidR="00B7492F" w:rsidRPr="002C72E1">
          <w:rPr>
            <w:rStyle w:val="Hyperlink"/>
            <w:rFonts w:ascii="Calibri" w:hAnsi="Calibri" w:cs="Calibri"/>
            <w:b/>
            <w:sz w:val="18"/>
            <w:szCs w:val="18"/>
          </w:rPr>
          <w:t>Community and Economic Development Associates</w:t>
        </w:r>
      </w:hyperlink>
      <w:r w:rsidR="00C0734D" w:rsidRPr="002C72E1">
        <w:rPr>
          <w:rStyle w:val="Hyperlink"/>
          <w:rFonts w:ascii="Calibri" w:hAnsi="Calibri" w:cs="Calibri"/>
          <w:b/>
          <w:sz w:val="18"/>
          <w:szCs w:val="18"/>
        </w:rPr>
        <w:br/>
      </w:r>
      <w:r w:rsidR="00C0734D" w:rsidRPr="002C72E1">
        <w:rPr>
          <w:rStyle w:val="Hyperlink"/>
          <w:rFonts w:ascii="Calibri" w:hAnsi="Calibri" w:cs="Calibri"/>
          <w:b/>
          <w:sz w:val="18"/>
          <w:szCs w:val="18"/>
          <w:u w:val="none"/>
        </w:rPr>
        <w:t>www.cedausa.com</w:t>
      </w:r>
    </w:p>
    <w:p w14:paraId="15EABF0C" w14:textId="77777777" w:rsidR="00B7492F" w:rsidRPr="002C72E1" w:rsidRDefault="00B7492F" w:rsidP="00B7492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Phone:  (507) 867-3164</w:t>
      </w:r>
    </w:p>
    <w:p w14:paraId="69AFE9BA" w14:textId="77777777" w:rsidR="00B7492F" w:rsidRPr="002C72E1" w:rsidRDefault="00B7492F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PO Box 483</w:t>
      </w:r>
      <w:r w:rsidR="003E2F98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Chatfield, MN 55923</w:t>
      </w:r>
    </w:p>
    <w:p w14:paraId="1CA67185" w14:textId="77777777" w:rsidR="00DA73CF" w:rsidRPr="002C72E1" w:rsidRDefault="000542B5">
      <w:pPr>
        <w:rPr>
          <w:rFonts w:ascii="Calibri" w:hAnsi="Calibri" w:cs="Calibri"/>
          <w:b/>
          <w:sz w:val="18"/>
          <w:szCs w:val="18"/>
        </w:rPr>
      </w:pPr>
      <w:hyperlink r:id="rId14" w:history="1">
        <w:r w:rsidR="00DA73CF" w:rsidRPr="002C72E1">
          <w:rPr>
            <w:rStyle w:val="Hyperlink"/>
            <w:rFonts w:ascii="Calibri" w:hAnsi="Calibri" w:cs="Calibri"/>
            <w:b/>
            <w:sz w:val="18"/>
            <w:szCs w:val="18"/>
          </w:rPr>
          <w:t>Entrepreneur Fund</w:t>
        </w:r>
      </w:hyperlink>
    </w:p>
    <w:p w14:paraId="385DB2D7" w14:textId="77777777" w:rsidR="00DA73CF" w:rsidRPr="002C72E1" w:rsidRDefault="003E2F98">
      <w:pPr>
        <w:rPr>
          <w:rFonts w:ascii="Calibri" w:hAnsi="Calibri" w:cs="Calibri"/>
          <w:sz w:val="18"/>
          <w:szCs w:val="18"/>
        </w:rPr>
      </w:pPr>
      <w:r w:rsidRPr="002C72E1">
        <w:rPr>
          <w:rStyle w:val="Hyperlink"/>
          <w:rFonts w:ascii="Calibri" w:hAnsi="Calibri" w:cs="Calibri"/>
          <w:b/>
          <w:sz w:val="18"/>
          <w:szCs w:val="18"/>
          <w:u w:val="none"/>
        </w:rPr>
        <w:t>www.entreoreneurfund.org</w:t>
      </w:r>
      <w:r w:rsidRPr="002C72E1">
        <w:rPr>
          <w:rFonts w:ascii="Calibri" w:hAnsi="Calibri" w:cs="Calibri"/>
          <w:sz w:val="18"/>
          <w:szCs w:val="18"/>
        </w:rPr>
        <w:t xml:space="preserve"> </w:t>
      </w:r>
      <w:r w:rsidRPr="002C72E1">
        <w:rPr>
          <w:rFonts w:ascii="Calibri" w:hAnsi="Calibri" w:cs="Calibri"/>
          <w:sz w:val="18"/>
          <w:szCs w:val="18"/>
        </w:rPr>
        <w:br/>
      </w:r>
      <w:r w:rsidR="00DA73CF"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="00DA73CF" w:rsidRPr="002C72E1">
        <w:rPr>
          <w:rFonts w:ascii="Calibri" w:hAnsi="Calibri" w:cs="Calibri"/>
          <w:sz w:val="18"/>
          <w:szCs w:val="18"/>
        </w:rPr>
        <w:t>(218) 623-5747</w:t>
      </w:r>
    </w:p>
    <w:p w14:paraId="7DA2AC6E" w14:textId="77777777" w:rsidR="00DA73CF" w:rsidRPr="002C72E1" w:rsidRDefault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Email: </w:t>
      </w:r>
      <w:hyperlink r:id="rId15" w:history="1">
        <w:r w:rsidRPr="002C72E1">
          <w:rPr>
            <w:rStyle w:val="Hyperlink"/>
            <w:rFonts w:ascii="Calibri" w:hAnsi="Calibri" w:cs="Calibri"/>
            <w:sz w:val="18"/>
            <w:szCs w:val="18"/>
          </w:rPr>
          <w:t>info@entrepreneurfund.org</w:t>
        </w:r>
      </w:hyperlink>
    </w:p>
    <w:p w14:paraId="64BDFF5B" w14:textId="77777777" w:rsidR="008771B5" w:rsidRPr="002C72E1" w:rsidRDefault="008771B5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202 W. Superior Street, Suite 311</w:t>
      </w:r>
      <w:r w:rsidR="003E2F98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Duluth, MN 55802</w:t>
      </w:r>
    </w:p>
    <w:p w14:paraId="67FA2896" w14:textId="77777777" w:rsidR="00DA73CF" w:rsidRPr="002C72E1" w:rsidRDefault="000542B5">
      <w:pPr>
        <w:rPr>
          <w:rStyle w:val="Hyperlink"/>
          <w:rFonts w:ascii="Calibri" w:hAnsi="Calibri" w:cs="Calibri"/>
          <w:b/>
          <w:sz w:val="18"/>
          <w:szCs w:val="18"/>
        </w:rPr>
      </w:pPr>
      <w:hyperlink r:id="rId16" w:history="1">
        <w:r w:rsidR="00DA73CF" w:rsidRPr="002C72E1">
          <w:rPr>
            <w:rStyle w:val="Hyperlink"/>
            <w:rFonts w:ascii="Calibri" w:hAnsi="Calibri" w:cs="Calibri"/>
            <w:b/>
            <w:sz w:val="18"/>
            <w:szCs w:val="18"/>
          </w:rPr>
          <w:t>First Children’s Finance</w:t>
        </w:r>
      </w:hyperlink>
    </w:p>
    <w:p w14:paraId="02F3FD3B" w14:textId="77777777" w:rsidR="003E2F98" w:rsidRPr="002C72E1" w:rsidRDefault="003E2F98">
      <w:pPr>
        <w:rPr>
          <w:rFonts w:ascii="Calibri" w:hAnsi="Calibri" w:cs="Calibri"/>
          <w:b/>
          <w:sz w:val="18"/>
          <w:szCs w:val="18"/>
        </w:rPr>
      </w:pPr>
      <w:r w:rsidRPr="002C72E1">
        <w:rPr>
          <w:rStyle w:val="Hyperlink"/>
          <w:rFonts w:ascii="Calibri" w:hAnsi="Calibri" w:cs="Calibri"/>
          <w:b/>
          <w:sz w:val="18"/>
          <w:szCs w:val="18"/>
          <w:u w:val="none"/>
        </w:rPr>
        <w:t>www.firstchildrensfinance.org</w:t>
      </w:r>
    </w:p>
    <w:p w14:paraId="654661C6" w14:textId="77777777" w:rsidR="00DA73CF" w:rsidRPr="002C72E1" w:rsidRDefault="00DA73CF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Pr="002C72E1">
        <w:rPr>
          <w:rFonts w:ascii="Calibri" w:hAnsi="Calibri" w:cs="Calibri"/>
          <w:sz w:val="18"/>
          <w:szCs w:val="18"/>
        </w:rPr>
        <w:t>(612) 338-3023</w:t>
      </w:r>
    </w:p>
    <w:p w14:paraId="5821E29D" w14:textId="77777777" w:rsidR="007F6770" w:rsidRPr="002C72E1" w:rsidRDefault="007F6770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111 </w:t>
      </w:r>
      <w:r w:rsidR="003E2F98" w:rsidRPr="002C72E1">
        <w:rPr>
          <w:rFonts w:ascii="Calibri" w:hAnsi="Calibri" w:cs="Calibri"/>
          <w:sz w:val="18"/>
          <w:szCs w:val="18"/>
        </w:rPr>
        <w:t>3</w:t>
      </w:r>
      <w:r w:rsidR="003E2F98" w:rsidRPr="002C72E1">
        <w:rPr>
          <w:rFonts w:ascii="Calibri" w:hAnsi="Calibri" w:cs="Calibri"/>
          <w:sz w:val="18"/>
          <w:szCs w:val="18"/>
          <w:vertAlign w:val="superscript"/>
        </w:rPr>
        <w:t>rd</w:t>
      </w:r>
      <w:r w:rsidRPr="002C72E1">
        <w:rPr>
          <w:rFonts w:ascii="Calibri" w:hAnsi="Calibri" w:cs="Calibri"/>
          <w:sz w:val="18"/>
          <w:szCs w:val="18"/>
        </w:rPr>
        <w:t xml:space="preserve"> Avenue S, Ste</w:t>
      </w:r>
      <w:r w:rsidR="003E2F98" w:rsidRPr="002C72E1">
        <w:rPr>
          <w:rFonts w:ascii="Calibri" w:hAnsi="Calibri" w:cs="Calibri"/>
          <w:sz w:val="18"/>
          <w:szCs w:val="18"/>
        </w:rPr>
        <w:t>.</w:t>
      </w:r>
      <w:r w:rsidRPr="002C72E1">
        <w:rPr>
          <w:rFonts w:ascii="Calibri" w:hAnsi="Calibri" w:cs="Calibri"/>
          <w:sz w:val="18"/>
          <w:szCs w:val="18"/>
        </w:rPr>
        <w:t xml:space="preserve"> 220</w:t>
      </w:r>
      <w:r w:rsidR="003E2F98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Minneapolis, MN 55401</w:t>
      </w:r>
    </w:p>
    <w:p w14:paraId="26FF9148" w14:textId="77777777" w:rsidR="00C05500" w:rsidRPr="002C72E1" w:rsidRDefault="000542B5">
      <w:pPr>
        <w:rPr>
          <w:rStyle w:val="Hyperlink"/>
          <w:rFonts w:ascii="Calibri" w:hAnsi="Calibri" w:cs="Calibri"/>
          <w:b/>
          <w:sz w:val="18"/>
          <w:szCs w:val="18"/>
        </w:rPr>
      </w:pPr>
      <w:hyperlink r:id="rId17" w:history="1">
        <w:r w:rsidR="000304BD" w:rsidRPr="002C72E1">
          <w:rPr>
            <w:rStyle w:val="Hyperlink"/>
            <w:rFonts w:ascii="Calibri" w:hAnsi="Calibri" w:cs="Calibri"/>
            <w:b/>
            <w:sz w:val="18"/>
            <w:szCs w:val="18"/>
          </w:rPr>
          <w:t xml:space="preserve">Greater Bemidji Inc. / </w:t>
        </w:r>
        <w:proofErr w:type="spellStart"/>
        <w:r w:rsidR="000304BD" w:rsidRPr="002C72E1">
          <w:rPr>
            <w:rStyle w:val="Hyperlink"/>
            <w:rFonts w:ascii="Calibri" w:hAnsi="Calibri" w:cs="Calibri"/>
            <w:b/>
            <w:sz w:val="18"/>
            <w:szCs w:val="18"/>
          </w:rPr>
          <w:t>LaunchPad</w:t>
        </w:r>
        <w:proofErr w:type="spellEnd"/>
      </w:hyperlink>
    </w:p>
    <w:p w14:paraId="35752E61" w14:textId="77777777" w:rsidR="003E2F98" w:rsidRPr="002C72E1" w:rsidRDefault="003E2F98">
      <w:pPr>
        <w:rPr>
          <w:rStyle w:val="Hyperlink"/>
          <w:sz w:val="18"/>
          <w:szCs w:val="18"/>
          <w:u w:val="none"/>
        </w:rPr>
      </w:pPr>
      <w:r w:rsidRPr="002C72E1">
        <w:rPr>
          <w:rStyle w:val="Hyperlink"/>
          <w:rFonts w:ascii="Calibri" w:hAnsi="Calibri" w:cs="Calibri"/>
          <w:b/>
          <w:sz w:val="18"/>
          <w:szCs w:val="18"/>
          <w:u w:val="none"/>
        </w:rPr>
        <w:t>www.greaterbemidji.com</w:t>
      </w:r>
    </w:p>
    <w:p w14:paraId="6B81140E" w14:textId="77777777" w:rsidR="003E2F98" w:rsidRPr="002C72E1" w:rsidRDefault="003E2F98" w:rsidP="003E2F98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Phone:  (218) 444-5758</w:t>
      </w:r>
      <w:r w:rsidRPr="002C72E1">
        <w:rPr>
          <w:rFonts w:ascii="Calibri" w:hAnsi="Calibri" w:cs="Calibri"/>
          <w:sz w:val="18"/>
          <w:szCs w:val="18"/>
        </w:rPr>
        <w:br/>
        <w:t xml:space="preserve">Email: </w:t>
      </w:r>
      <w:hyperlink r:id="rId18" w:history="1">
        <w:r w:rsidRPr="002C72E1">
          <w:rPr>
            <w:rStyle w:val="Hyperlink"/>
            <w:rFonts w:ascii="Calibri" w:hAnsi="Calibri" w:cs="Calibri"/>
            <w:sz w:val="18"/>
            <w:szCs w:val="18"/>
          </w:rPr>
          <w:t>launchpad@greaterbemidji.com</w:t>
        </w:r>
      </w:hyperlink>
    </w:p>
    <w:p w14:paraId="51EB4E9A" w14:textId="77777777" w:rsidR="000304BD" w:rsidRPr="002C72E1" w:rsidRDefault="000304BD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102 1</w:t>
      </w:r>
      <w:r w:rsidRPr="002C72E1">
        <w:rPr>
          <w:rFonts w:ascii="Calibri" w:hAnsi="Calibri" w:cs="Calibri"/>
          <w:sz w:val="18"/>
          <w:szCs w:val="18"/>
          <w:vertAlign w:val="superscript"/>
        </w:rPr>
        <w:t>st</w:t>
      </w:r>
      <w:r w:rsidRPr="002C72E1">
        <w:rPr>
          <w:rFonts w:ascii="Calibri" w:hAnsi="Calibri" w:cs="Calibri"/>
          <w:sz w:val="18"/>
          <w:szCs w:val="18"/>
        </w:rPr>
        <w:t xml:space="preserve"> Street West</w:t>
      </w:r>
      <w:r w:rsidR="003E2F98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Bemidji, MN 56601</w:t>
      </w:r>
    </w:p>
    <w:p w14:paraId="4B334AFA" w14:textId="77777777" w:rsidR="000304BD" w:rsidRPr="002C72E1" w:rsidRDefault="000542B5" w:rsidP="000304BD">
      <w:pPr>
        <w:rPr>
          <w:rFonts w:ascii="Calibri" w:hAnsi="Calibri"/>
          <w:b/>
          <w:sz w:val="18"/>
          <w:szCs w:val="18"/>
        </w:rPr>
      </w:pPr>
      <w:hyperlink r:id="rId19" w:history="1">
        <w:r w:rsidR="000304BD" w:rsidRPr="002C72E1">
          <w:rPr>
            <w:rStyle w:val="Hyperlink"/>
            <w:rFonts w:ascii="Calibri" w:hAnsi="Calibri"/>
            <w:b/>
            <w:sz w:val="18"/>
            <w:szCs w:val="18"/>
          </w:rPr>
          <w:t>Hmong American Partnership</w:t>
        </w:r>
      </w:hyperlink>
      <w:r w:rsidR="003E2F98" w:rsidRPr="002C72E1">
        <w:rPr>
          <w:rStyle w:val="Hyperlink"/>
          <w:rFonts w:ascii="Calibri" w:hAnsi="Calibri"/>
          <w:b/>
          <w:sz w:val="18"/>
          <w:szCs w:val="18"/>
        </w:rPr>
        <w:br/>
      </w:r>
      <w:r w:rsidR="003E2F98" w:rsidRPr="002C72E1">
        <w:rPr>
          <w:rStyle w:val="Hyperlink"/>
          <w:rFonts w:ascii="Calibri" w:hAnsi="Calibri"/>
          <w:b/>
          <w:sz w:val="18"/>
          <w:szCs w:val="18"/>
          <w:u w:val="none"/>
        </w:rPr>
        <w:t>www.hmong.org</w:t>
      </w:r>
    </w:p>
    <w:p w14:paraId="09D03B48" w14:textId="77777777" w:rsidR="000304BD" w:rsidRPr="002C72E1" w:rsidRDefault="000304BD" w:rsidP="000304BD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="00FB05FE" w:rsidRPr="002C72E1">
        <w:rPr>
          <w:rFonts w:ascii="Calibri" w:hAnsi="Calibri" w:cs="Calibri"/>
          <w:sz w:val="18"/>
          <w:szCs w:val="18"/>
        </w:rPr>
        <w:t>(651) 495-9160</w:t>
      </w:r>
    </w:p>
    <w:p w14:paraId="147EE032" w14:textId="77777777" w:rsidR="007F6770" w:rsidRPr="002C72E1" w:rsidRDefault="00FB05FE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394 University Ave W, </w:t>
      </w:r>
      <w:r w:rsidR="003E2F98" w:rsidRPr="002C72E1">
        <w:rPr>
          <w:rFonts w:ascii="Calibri" w:hAnsi="Calibri" w:cs="Calibri"/>
          <w:sz w:val="18"/>
          <w:szCs w:val="18"/>
        </w:rPr>
        <w:t>2</w:t>
      </w:r>
      <w:r w:rsidR="003E2F98" w:rsidRPr="002C72E1">
        <w:rPr>
          <w:rFonts w:ascii="Calibri" w:hAnsi="Calibri" w:cs="Calibri"/>
          <w:sz w:val="18"/>
          <w:szCs w:val="18"/>
          <w:vertAlign w:val="superscript"/>
        </w:rPr>
        <w:t>nd</w:t>
      </w:r>
      <w:r w:rsidR="003E2F98" w:rsidRPr="002C72E1">
        <w:rPr>
          <w:rFonts w:ascii="Calibri" w:hAnsi="Calibri" w:cs="Calibri"/>
          <w:sz w:val="18"/>
          <w:szCs w:val="18"/>
        </w:rPr>
        <w:t xml:space="preserve"> </w:t>
      </w:r>
      <w:r w:rsidRPr="002C72E1">
        <w:rPr>
          <w:rFonts w:ascii="Calibri" w:hAnsi="Calibri" w:cs="Calibri"/>
          <w:sz w:val="18"/>
          <w:szCs w:val="18"/>
        </w:rPr>
        <w:t>Floor</w:t>
      </w:r>
      <w:r w:rsidR="003E2F98" w:rsidRP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St. Paul, MN 55103</w:t>
      </w:r>
    </w:p>
    <w:p w14:paraId="626BA9FD" w14:textId="77777777" w:rsidR="000304BD" w:rsidRPr="002C72E1" w:rsidRDefault="000542B5" w:rsidP="000304BD">
      <w:pPr>
        <w:rPr>
          <w:rFonts w:ascii="Calibri" w:hAnsi="Calibri"/>
          <w:b/>
          <w:sz w:val="18"/>
          <w:szCs w:val="18"/>
        </w:rPr>
      </w:pPr>
      <w:hyperlink r:id="rId20" w:history="1">
        <w:r w:rsidR="000304BD" w:rsidRPr="002C72E1">
          <w:rPr>
            <w:rStyle w:val="Hyperlink"/>
            <w:rFonts w:ascii="Calibri" w:hAnsi="Calibri"/>
            <w:b/>
            <w:sz w:val="18"/>
            <w:szCs w:val="18"/>
          </w:rPr>
          <w:t>Immigrant Development Center</w:t>
        </w:r>
      </w:hyperlink>
      <w:r w:rsidR="00953745">
        <w:rPr>
          <w:rStyle w:val="Hyperlink"/>
          <w:rFonts w:ascii="Calibri" w:hAnsi="Calibri"/>
          <w:b/>
          <w:sz w:val="18"/>
          <w:szCs w:val="18"/>
        </w:rPr>
        <w:br/>
      </w:r>
      <w:r w:rsidR="00953745" w:rsidRPr="00953745">
        <w:rPr>
          <w:rStyle w:val="Hyperlink"/>
          <w:rFonts w:ascii="Calibri" w:hAnsi="Calibri"/>
          <w:b/>
          <w:sz w:val="18"/>
          <w:szCs w:val="18"/>
          <w:u w:val="none"/>
        </w:rPr>
        <w:t>www.idcfm.org</w:t>
      </w:r>
    </w:p>
    <w:p w14:paraId="57654838" w14:textId="77777777" w:rsidR="0011426D" w:rsidRPr="002C72E1" w:rsidRDefault="0011426D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 xml:space="preserve">Phone: </w:t>
      </w:r>
      <w:r w:rsidR="007F6770" w:rsidRPr="002C72E1">
        <w:rPr>
          <w:rFonts w:ascii="Calibri" w:hAnsi="Calibri"/>
          <w:sz w:val="18"/>
          <w:szCs w:val="18"/>
        </w:rPr>
        <w:t xml:space="preserve"> </w:t>
      </w:r>
      <w:r w:rsidRPr="002C72E1">
        <w:rPr>
          <w:rFonts w:ascii="Calibri" w:hAnsi="Calibri"/>
          <w:sz w:val="18"/>
          <w:szCs w:val="18"/>
        </w:rPr>
        <w:t>(218) 284-8020</w:t>
      </w:r>
    </w:p>
    <w:p w14:paraId="6390691A" w14:textId="77777777" w:rsidR="007F6770" w:rsidRPr="002C72E1" w:rsidRDefault="007F6770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810 4</w:t>
      </w:r>
      <w:r w:rsidRPr="002C72E1">
        <w:rPr>
          <w:rFonts w:ascii="Calibri" w:hAnsi="Calibri"/>
          <w:sz w:val="18"/>
          <w:szCs w:val="18"/>
          <w:vertAlign w:val="superscript"/>
        </w:rPr>
        <w:t>th</w:t>
      </w:r>
      <w:r w:rsidRPr="002C72E1">
        <w:rPr>
          <w:rFonts w:ascii="Calibri" w:hAnsi="Calibri"/>
          <w:sz w:val="18"/>
          <w:szCs w:val="18"/>
        </w:rPr>
        <w:t xml:space="preserve"> Avenue South, Suite 100</w:t>
      </w:r>
      <w:r w:rsidR="002C72E1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Moorhead, MN 56560</w:t>
      </w:r>
    </w:p>
    <w:p w14:paraId="361D05B4" w14:textId="77777777" w:rsidR="0011426D" w:rsidRPr="00953745" w:rsidRDefault="008B2774" w:rsidP="000304BD">
      <w:pPr>
        <w:rPr>
          <w:rFonts w:ascii="Calibri" w:hAnsi="Calibri"/>
          <w:b/>
          <w:sz w:val="18"/>
          <w:szCs w:val="18"/>
        </w:rPr>
      </w:pPr>
      <w:hyperlink r:id="rId21" w:history="1">
        <w:r w:rsidR="0011426D" w:rsidRPr="002C72E1">
          <w:rPr>
            <w:rStyle w:val="Hyperlink"/>
            <w:rFonts w:ascii="Calibri" w:hAnsi="Calibri"/>
            <w:b/>
            <w:sz w:val="18"/>
            <w:szCs w:val="18"/>
          </w:rPr>
          <w:t>Initiative Foundation</w:t>
        </w:r>
      </w:hyperlink>
      <w:r w:rsidR="00953745">
        <w:rPr>
          <w:rStyle w:val="Hyperlink"/>
          <w:rFonts w:ascii="Calibri" w:hAnsi="Calibri"/>
          <w:b/>
          <w:sz w:val="18"/>
          <w:szCs w:val="18"/>
        </w:rPr>
        <w:br/>
      </w:r>
      <w:r w:rsidR="00953745" w:rsidRPr="00953745">
        <w:rPr>
          <w:rStyle w:val="Hyperlink"/>
          <w:rFonts w:ascii="Calibri" w:hAnsi="Calibri"/>
          <w:b/>
          <w:sz w:val="18"/>
          <w:szCs w:val="18"/>
          <w:u w:val="none"/>
        </w:rPr>
        <w:t>www.ifound.org</w:t>
      </w:r>
    </w:p>
    <w:p w14:paraId="12709C84" w14:textId="77777777" w:rsidR="0011426D" w:rsidRPr="002C72E1" w:rsidRDefault="0011426D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Phone:</w:t>
      </w:r>
      <w:r w:rsidR="007F6770" w:rsidRPr="002C72E1">
        <w:rPr>
          <w:rFonts w:ascii="Calibri" w:hAnsi="Calibri"/>
          <w:sz w:val="18"/>
          <w:szCs w:val="18"/>
        </w:rPr>
        <w:t xml:space="preserve"> </w:t>
      </w:r>
      <w:r w:rsidRPr="002C72E1">
        <w:rPr>
          <w:rFonts w:ascii="Calibri" w:hAnsi="Calibri"/>
          <w:sz w:val="18"/>
          <w:szCs w:val="18"/>
        </w:rPr>
        <w:t xml:space="preserve"> (320) 632-9255</w:t>
      </w:r>
    </w:p>
    <w:p w14:paraId="05312A6E" w14:textId="77777777" w:rsidR="0011426D" w:rsidRPr="002C72E1" w:rsidRDefault="0011426D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Email:</w:t>
      </w:r>
      <w:r w:rsidR="007F6770" w:rsidRPr="002C72E1">
        <w:rPr>
          <w:rFonts w:ascii="Calibri" w:hAnsi="Calibri"/>
          <w:sz w:val="18"/>
          <w:szCs w:val="18"/>
        </w:rPr>
        <w:t xml:space="preserve"> </w:t>
      </w:r>
      <w:r w:rsidRPr="002C72E1">
        <w:rPr>
          <w:rFonts w:ascii="Calibri" w:hAnsi="Calibri"/>
          <w:sz w:val="18"/>
          <w:szCs w:val="18"/>
        </w:rPr>
        <w:t xml:space="preserve"> </w:t>
      </w:r>
      <w:hyperlink r:id="rId22" w:history="1">
        <w:r w:rsidRPr="002C72E1">
          <w:rPr>
            <w:rStyle w:val="Hyperlink"/>
            <w:rFonts w:ascii="Calibri" w:hAnsi="Calibri"/>
            <w:sz w:val="18"/>
            <w:szCs w:val="18"/>
          </w:rPr>
          <w:t>info@ifound.org</w:t>
        </w:r>
      </w:hyperlink>
    </w:p>
    <w:p w14:paraId="4A357376" w14:textId="77777777" w:rsidR="007F6770" w:rsidRPr="002C72E1" w:rsidRDefault="007F6770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405 First Avenue SE</w:t>
      </w:r>
      <w:r w:rsidR="002C72E1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Little Falls, MN 56345</w:t>
      </w:r>
    </w:p>
    <w:p w14:paraId="7F9B43DD" w14:textId="77777777" w:rsidR="0076342E" w:rsidRPr="002C72E1" w:rsidRDefault="000542B5" w:rsidP="0076342E">
      <w:pPr>
        <w:rPr>
          <w:rFonts w:ascii="Calibri" w:hAnsi="Calibri"/>
          <w:b/>
          <w:sz w:val="18"/>
          <w:szCs w:val="18"/>
        </w:rPr>
      </w:pPr>
      <w:hyperlink r:id="rId23" w:history="1">
        <w:r w:rsidR="0076342E" w:rsidRPr="002C72E1">
          <w:rPr>
            <w:rStyle w:val="Hyperlink"/>
            <w:rFonts w:ascii="Calibri" w:hAnsi="Calibri"/>
            <w:b/>
            <w:sz w:val="18"/>
            <w:szCs w:val="18"/>
          </w:rPr>
          <w:t>Latino Economic Development C</w:t>
        </w:r>
      </w:hyperlink>
      <w:r w:rsidR="00D30E9D" w:rsidRPr="002C72E1">
        <w:rPr>
          <w:rStyle w:val="Hyperlink"/>
          <w:rFonts w:ascii="Calibri" w:hAnsi="Calibri"/>
          <w:b/>
          <w:sz w:val="18"/>
          <w:szCs w:val="18"/>
        </w:rPr>
        <w:t>enter</w:t>
      </w:r>
      <w:r w:rsidR="00953745">
        <w:rPr>
          <w:rStyle w:val="Hyperlink"/>
          <w:rFonts w:ascii="Calibri" w:hAnsi="Calibri"/>
          <w:b/>
          <w:sz w:val="18"/>
          <w:szCs w:val="18"/>
        </w:rPr>
        <w:br/>
      </w:r>
      <w:r w:rsidR="00953745" w:rsidRPr="00953745">
        <w:rPr>
          <w:rStyle w:val="Hyperlink"/>
          <w:rFonts w:ascii="Calibri" w:hAnsi="Calibri"/>
          <w:b/>
          <w:sz w:val="18"/>
          <w:szCs w:val="18"/>
          <w:u w:val="none"/>
        </w:rPr>
        <w:t>www.ledc-mn.org</w:t>
      </w:r>
    </w:p>
    <w:p w14:paraId="028778DD" w14:textId="77777777" w:rsidR="0076342E" w:rsidRPr="002C72E1" w:rsidRDefault="0076342E" w:rsidP="0076342E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Phone:  (612) 724-5332</w:t>
      </w:r>
    </w:p>
    <w:p w14:paraId="22346844" w14:textId="77777777" w:rsidR="0076342E" w:rsidRPr="002C72E1" w:rsidRDefault="0076342E" w:rsidP="0076342E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Email:  </w:t>
      </w:r>
      <w:hyperlink r:id="rId24" w:history="1">
        <w:r w:rsidR="0081144D" w:rsidRPr="00243558">
          <w:rPr>
            <w:rStyle w:val="Hyperlink"/>
            <w:rFonts w:ascii="Calibri" w:hAnsi="Calibri" w:cs="Calibri"/>
            <w:sz w:val="18"/>
            <w:szCs w:val="18"/>
          </w:rPr>
          <w:t>info@ledc-mn.org</w:t>
        </w:r>
      </w:hyperlink>
      <w:r w:rsidR="0081144D">
        <w:rPr>
          <w:rFonts w:ascii="Calibri" w:hAnsi="Calibri" w:cs="Calibri"/>
          <w:sz w:val="18"/>
          <w:szCs w:val="18"/>
        </w:rPr>
        <w:tab/>
      </w:r>
    </w:p>
    <w:p w14:paraId="4F90B21A" w14:textId="77777777" w:rsidR="00BB237B" w:rsidRPr="002C72E1" w:rsidRDefault="0076342E" w:rsidP="0076342E">
      <w:pPr>
        <w:rPr>
          <w:rFonts w:ascii="Calibri" w:hAnsi="Calibri"/>
          <w:b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1501 East Lake Street, Lower Level</w:t>
      </w:r>
      <w:r w:rsidR="002C72E1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Minneapolis, MN 55407</w:t>
      </w:r>
      <w:r w:rsidR="00454C10">
        <w:rPr>
          <w:rFonts w:ascii="Calibri" w:hAnsi="Calibri" w:cs="Calibri"/>
          <w:sz w:val="18"/>
          <w:szCs w:val="18"/>
        </w:rPr>
        <w:br w:type="column"/>
      </w:r>
      <w:hyperlink r:id="rId25" w:history="1">
        <w:r w:rsidR="00BB237B" w:rsidRPr="002C72E1">
          <w:rPr>
            <w:rStyle w:val="Hyperlink"/>
            <w:rFonts w:ascii="Calibri" w:hAnsi="Calibri"/>
            <w:b/>
            <w:sz w:val="18"/>
            <w:szCs w:val="18"/>
          </w:rPr>
          <w:t>Metropolitan Consortium of Community Developers</w:t>
        </w:r>
      </w:hyperlink>
      <w:r w:rsidR="00953745">
        <w:rPr>
          <w:rStyle w:val="Hyperlink"/>
          <w:rFonts w:ascii="Calibri" w:hAnsi="Calibri"/>
          <w:b/>
          <w:sz w:val="18"/>
          <w:szCs w:val="18"/>
        </w:rPr>
        <w:br/>
      </w:r>
      <w:r w:rsidR="00953745" w:rsidRPr="00BE05B7">
        <w:rPr>
          <w:rStyle w:val="Hyperlink"/>
          <w:rFonts w:ascii="Calibri" w:hAnsi="Calibri"/>
          <w:b/>
          <w:sz w:val="18"/>
          <w:szCs w:val="18"/>
          <w:u w:val="none"/>
        </w:rPr>
        <w:t>www.mccdmn.org</w:t>
      </w:r>
    </w:p>
    <w:p w14:paraId="7D0D5F2A" w14:textId="77777777" w:rsidR="00BB237B" w:rsidRPr="002C72E1" w:rsidRDefault="00BB237B" w:rsidP="00BB237B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="00986ECC" w:rsidRPr="002C72E1">
        <w:rPr>
          <w:rFonts w:ascii="Calibri" w:hAnsi="Calibri" w:cs="Calibri"/>
          <w:sz w:val="18"/>
          <w:szCs w:val="18"/>
        </w:rPr>
        <w:t>(612) 789-7337</w:t>
      </w:r>
    </w:p>
    <w:p w14:paraId="0508D8A7" w14:textId="77777777" w:rsidR="00BB237B" w:rsidRPr="002C72E1" w:rsidRDefault="00BB237B" w:rsidP="00BB237B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Email:</w:t>
      </w:r>
      <w:r w:rsidR="007F6770" w:rsidRPr="002C72E1">
        <w:rPr>
          <w:rFonts w:ascii="Calibri" w:hAnsi="Calibri" w:cs="Calibri"/>
          <w:sz w:val="18"/>
          <w:szCs w:val="18"/>
        </w:rPr>
        <w:t xml:space="preserve">  </w:t>
      </w:r>
      <w:hyperlink r:id="rId26" w:history="1">
        <w:r w:rsidR="00BE05B7" w:rsidRPr="00243558">
          <w:rPr>
            <w:rStyle w:val="Hyperlink"/>
            <w:rFonts w:ascii="Calibri" w:hAnsi="Calibri" w:cs="Calibri"/>
            <w:sz w:val="18"/>
            <w:szCs w:val="18"/>
          </w:rPr>
          <w:t>info@mccdmn.org</w:t>
        </w:r>
      </w:hyperlink>
      <w:r w:rsidR="00BE05B7">
        <w:rPr>
          <w:rFonts w:ascii="Calibri" w:hAnsi="Calibri" w:cs="Calibri"/>
          <w:sz w:val="18"/>
          <w:szCs w:val="18"/>
        </w:rPr>
        <w:tab/>
      </w:r>
    </w:p>
    <w:p w14:paraId="3F6C4507" w14:textId="77777777" w:rsidR="007F6770" w:rsidRPr="002C72E1" w:rsidRDefault="008860C1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3137 Chicago Avenue</w:t>
      </w:r>
      <w:r w:rsidR="00953745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Minneapolis, MN 55407</w:t>
      </w:r>
    </w:p>
    <w:p w14:paraId="37A0E686" w14:textId="77777777" w:rsidR="00BB237B" w:rsidRDefault="000542B5" w:rsidP="000304BD">
      <w:pPr>
        <w:rPr>
          <w:rStyle w:val="Hyperlink"/>
          <w:rFonts w:ascii="Calibri" w:hAnsi="Calibri"/>
          <w:b/>
          <w:sz w:val="18"/>
          <w:szCs w:val="18"/>
        </w:rPr>
      </w:pPr>
      <w:hyperlink r:id="rId27" w:history="1">
        <w:r w:rsidR="00BB237B" w:rsidRPr="002C72E1">
          <w:rPr>
            <w:rStyle w:val="Hyperlink"/>
            <w:rFonts w:ascii="Calibri" w:hAnsi="Calibri"/>
            <w:b/>
            <w:sz w:val="18"/>
            <w:szCs w:val="18"/>
          </w:rPr>
          <w:t>Metropolitan Economic Development Association</w:t>
        </w:r>
      </w:hyperlink>
    </w:p>
    <w:p w14:paraId="32B8795F" w14:textId="77777777" w:rsidR="00BE05B7" w:rsidRPr="00BE05B7" w:rsidRDefault="00BE05B7" w:rsidP="000304BD">
      <w:pPr>
        <w:rPr>
          <w:rFonts w:ascii="Calibri" w:hAnsi="Calibri"/>
          <w:b/>
          <w:sz w:val="18"/>
          <w:szCs w:val="18"/>
        </w:rPr>
      </w:pPr>
      <w:r w:rsidRPr="00BE05B7">
        <w:rPr>
          <w:rStyle w:val="Hyperlink"/>
          <w:rFonts w:ascii="Calibri" w:hAnsi="Calibri"/>
          <w:b/>
          <w:sz w:val="18"/>
          <w:szCs w:val="18"/>
          <w:u w:val="none"/>
        </w:rPr>
        <w:t>www.meda.net</w:t>
      </w:r>
    </w:p>
    <w:p w14:paraId="6A15116B" w14:textId="77777777" w:rsidR="00BB237B" w:rsidRPr="002C72E1" w:rsidRDefault="00BB237B" w:rsidP="00BB237B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="009B54C3" w:rsidRPr="002C72E1">
        <w:rPr>
          <w:rFonts w:ascii="Calibri" w:hAnsi="Calibri" w:cs="Calibri"/>
          <w:sz w:val="18"/>
          <w:szCs w:val="18"/>
        </w:rPr>
        <w:t>(612) 332-6332</w:t>
      </w:r>
    </w:p>
    <w:p w14:paraId="454A22E4" w14:textId="77777777" w:rsidR="007F6770" w:rsidRPr="002C72E1" w:rsidRDefault="009B54C3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250 2</w:t>
      </w:r>
      <w:r w:rsidRPr="002C72E1">
        <w:rPr>
          <w:rFonts w:ascii="Calibri" w:hAnsi="Calibri" w:cs="Calibri"/>
          <w:sz w:val="18"/>
          <w:szCs w:val="18"/>
          <w:vertAlign w:val="superscript"/>
        </w:rPr>
        <w:t>nd</w:t>
      </w:r>
      <w:r w:rsidRPr="002C72E1">
        <w:rPr>
          <w:rFonts w:ascii="Calibri" w:hAnsi="Calibri" w:cs="Calibri"/>
          <w:sz w:val="18"/>
          <w:szCs w:val="18"/>
        </w:rPr>
        <w:t xml:space="preserve"> Avenue South, Suite 106</w:t>
      </w:r>
      <w:r w:rsidR="00BE05B7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Minneapolis, MN 55401</w:t>
      </w:r>
    </w:p>
    <w:p w14:paraId="482969AE" w14:textId="77777777" w:rsidR="00BB237B" w:rsidRPr="002C72E1" w:rsidRDefault="000542B5" w:rsidP="000304BD">
      <w:pPr>
        <w:rPr>
          <w:rFonts w:ascii="Calibri" w:hAnsi="Calibri"/>
          <w:b/>
          <w:sz w:val="18"/>
          <w:szCs w:val="18"/>
        </w:rPr>
      </w:pPr>
      <w:hyperlink r:id="rId28" w:history="1">
        <w:r w:rsidR="00BB237B" w:rsidRPr="002C72E1">
          <w:rPr>
            <w:rStyle w:val="Hyperlink"/>
            <w:rFonts w:ascii="Calibri" w:hAnsi="Calibri"/>
            <w:b/>
            <w:sz w:val="18"/>
            <w:szCs w:val="18"/>
          </w:rPr>
          <w:t>Neighborhood Development Center</w:t>
        </w:r>
      </w:hyperlink>
      <w:r w:rsidR="00BE05B7">
        <w:rPr>
          <w:rStyle w:val="Hyperlink"/>
          <w:rFonts w:ascii="Calibri" w:hAnsi="Calibri"/>
          <w:b/>
          <w:sz w:val="18"/>
          <w:szCs w:val="18"/>
        </w:rPr>
        <w:br/>
      </w:r>
      <w:r w:rsidR="00BE05B7" w:rsidRPr="00BE05B7">
        <w:rPr>
          <w:rStyle w:val="Hyperlink"/>
          <w:rFonts w:ascii="Calibri" w:hAnsi="Calibri"/>
          <w:b/>
          <w:sz w:val="18"/>
          <w:szCs w:val="18"/>
          <w:u w:val="none"/>
        </w:rPr>
        <w:t>www.ndc-mn.org</w:t>
      </w:r>
    </w:p>
    <w:p w14:paraId="77C824C7" w14:textId="77777777" w:rsidR="00BB237B" w:rsidRPr="002C72E1" w:rsidRDefault="00BB237B" w:rsidP="00BB237B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</w:t>
      </w:r>
      <w:r w:rsidR="007F6770" w:rsidRPr="002C72E1">
        <w:rPr>
          <w:rFonts w:ascii="Calibri" w:hAnsi="Calibri" w:cs="Calibri"/>
          <w:sz w:val="18"/>
          <w:szCs w:val="18"/>
        </w:rPr>
        <w:t xml:space="preserve"> </w:t>
      </w:r>
      <w:r w:rsidR="00C11856" w:rsidRPr="002C72E1">
        <w:rPr>
          <w:rFonts w:ascii="Calibri" w:hAnsi="Calibri" w:cs="Calibri"/>
          <w:sz w:val="18"/>
          <w:szCs w:val="18"/>
        </w:rPr>
        <w:t>(651) 291-2480</w:t>
      </w:r>
    </w:p>
    <w:p w14:paraId="5437EE10" w14:textId="77777777" w:rsidR="007F6770" w:rsidRPr="002C72E1" w:rsidRDefault="00C11856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633 University Avenue, Suite 200</w:t>
      </w:r>
      <w:r w:rsidR="00BE05B7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St. Paul, MN 55104</w:t>
      </w:r>
    </w:p>
    <w:p w14:paraId="00B4BAC0" w14:textId="77777777" w:rsidR="0076342E" w:rsidRPr="002C72E1" w:rsidRDefault="000542B5" w:rsidP="0076342E">
      <w:pPr>
        <w:rPr>
          <w:rFonts w:ascii="Calibri" w:hAnsi="Calibri"/>
          <w:sz w:val="18"/>
          <w:szCs w:val="18"/>
        </w:rPr>
      </w:pPr>
      <w:hyperlink r:id="rId29" w:history="1">
        <w:r w:rsidR="0076342E" w:rsidRPr="002C72E1">
          <w:rPr>
            <w:rStyle w:val="Hyperlink"/>
            <w:rFonts w:ascii="Calibri" w:hAnsi="Calibri"/>
            <w:b/>
            <w:sz w:val="18"/>
            <w:szCs w:val="18"/>
          </w:rPr>
          <w:t>North Central Economic Development Association</w:t>
        </w:r>
      </w:hyperlink>
      <w:r w:rsidR="00BE05B7">
        <w:rPr>
          <w:rStyle w:val="Hyperlink"/>
          <w:rFonts w:ascii="Calibri" w:hAnsi="Calibri"/>
          <w:b/>
          <w:sz w:val="18"/>
          <w:szCs w:val="18"/>
        </w:rPr>
        <w:br/>
      </w:r>
      <w:r w:rsidR="00BE05B7" w:rsidRPr="00BE05B7">
        <w:rPr>
          <w:rStyle w:val="Hyperlink"/>
          <w:rFonts w:ascii="Calibri" w:hAnsi="Calibri"/>
          <w:b/>
          <w:sz w:val="18"/>
          <w:szCs w:val="18"/>
          <w:u w:val="none"/>
        </w:rPr>
        <w:t>www.nceda.org</w:t>
      </w:r>
    </w:p>
    <w:p w14:paraId="306D108C" w14:textId="77777777" w:rsidR="0076342E" w:rsidRPr="002C72E1" w:rsidRDefault="0076342E" w:rsidP="0076342E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Phone:  (218) 894-3233</w:t>
      </w:r>
    </w:p>
    <w:p w14:paraId="6320988F" w14:textId="77777777" w:rsidR="0076342E" w:rsidRPr="002C72E1" w:rsidRDefault="0076342E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200 1</w:t>
      </w:r>
      <w:r w:rsidRPr="002C72E1">
        <w:rPr>
          <w:rFonts w:ascii="Calibri" w:hAnsi="Calibri"/>
          <w:sz w:val="18"/>
          <w:szCs w:val="18"/>
          <w:vertAlign w:val="superscript"/>
        </w:rPr>
        <w:t>st</w:t>
      </w:r>
      <w:r w:rsidRPr="002C72E1">
        <w:rPr>
          <w:rFonts w:ascii="Calibri" w:hAnsi="Calibri"/>
          <w:sz w:val="18"/>
          <w:szCs w:val="18"/>
        </w:rPr>
        <w:t xml:space="preserve"> Street NE, Suite 2</w:t>
      </w:r>
      <w:r w:rsidR="00BE05B7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Staples, MN 56479</w:t>
      </w:r>
    </w:p>
    <w:p w14:paraId="74899926" w14:textId="77777777" w:rsidR="00B672CF" w:rsidRPr="002C72E1" w:rsidRDefault="000542B5" w:rsidP="000304BD">
      <w:pPr>
        <w:rPr>
          <w:rFonts w:ascii="Calibri" w:hAnsi="Calibri" w:cs="Calibri"/>
          <w:sz w:val="18"/>
          <w:szCs w:val="18"/>
        </w:rPr>
      </w:pPr>
      <w:hyperlink r:id="rId30" w:history="1">
        <w:r w:rsidR="00B672CF" w:rsidRPr="002C72E1">
          <w:rPr>
            <w:rStyle w:val="Hyperlink"/>
            <w:rFonts w:ascii="Calibri" w:hAnsi="Calibri"/>
            <w:b/>
            <w:sz w:val="18"/>
            <w:szCs w:val="18"/>
          </w:rPr>
          <w:t>Northland Foundation</w:t>
        </w:r>
      </w:hyperlink>
      <w:r w:rsidR="00BE05B7">
        <w:rPr>
          <w:rStyle w:val="Hyperlink"/>
          <w:rFonts w:ascii="Calibri" w:hAnsi="Calibri"/>
          <w:b/>
          <w:sz w:val="18"/>
          <w:szCs w:val="18"/>
        </w:rPr>
        <w:br/>
      </w:r>
      <w:r w:rsidR="00BE05B7" w:rsidRPr="00BE05B7">
        <w:rPr>
          <w:rStyle w:val="Hyperlink"/>
          <w:rFonts w:ascii="Calibri" w:hAnsi="Calibri"/>
          <w:b/>
          <w:sz w:val="18"/>
          <w:szCs w:val="18"/>
          <w:u w:val="none"/>
        </w:rPr>
        <w:t>www.northlandfdn.org</w:t>
      </w:r>
    </w:p>
    <w:p w14:paraId="5DC53E3D" w14:textId="77777777" w:rsidR="007F6770" w:rsidRPr="002C72E1" w:rsidRDefault="007F6770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Phone:  (218) 723-4040</w:t>
      </w:r>
    </w:p>
    <w:p w14:paraId="72F198AD" w14:textId="77777777" w:rsidR="007F6770" w:rsidRPr="002C72E1" w:rsidRDefault="007F6770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202 West Superior Street, #610</w:t>
      </w:r>
      <w:r w:rsidR="00BE05B7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Duluth, MN 55802</w:t>
      </w:r>
    </w:p>
    <w:p w14:paraId="397B21FB" w14:textId="77777777" w:rsidR="00D15861" w:rsidRPr="00BE05B7" w:rsidRDefault="000542B5" w:rsidP="007F6770">
      <w:pPr>
        <w:rPr>
          <w:rFonts w:ascii="Calibri" w:hAnsi="Calibri"/>
          <w:b/>
          <w:sz w:val="18"/>
          <w:szCs w:val="18"/>
        </w:rPr>
      </w:pPr>
      <w:hyperlink r:id="rId31" w:history="1">
        <w:r w:rsidR="00D15861" w:rsidRPr="002C72E1">
          <w:rPr>
            <w:rStyle w:val="Hyperlink"/>
            <w:rFonts w:ascii="Calibri" w:hAnsi="Calibri"/>
            <w:b/>
            <w:sz w:val="18"/>
            <w:szCs w:val="18"/>
          </w:rPr>
          <w:t>Northside Economic Opportunity Network</w:t>
        </w:r>
      </w:hyperlink>
      <w:r w:rsidR="00BE05B7">
        <w:rPr>
          <w:rStyle w:val="Hyperlink"/>
          <w:rFonts w:ascii="Calibri" w:hAnsi="Calibri"/>
          <w:b/>
          <w:sz w:val="18"/>
          <w:szCs w:val="18"/>
        </w:rPr>
        <w:br/>
      </w:r>
      <w:r w:rsidR="00BE05B7" w:rsidRPr="00BE05B7">
        <w:rPr>
          <w:rStyle w:val="Hyperlink"/>
          <w:rFonts w:ascii="Calibri" w:hAnsi="Calibri"/>
          <w:b/>
          <w:sz w:val="18"/>
          <w:szCs w:val="18"/>
          <w:u w:val="none"/>
        </w:rPr>
        <w:t>www.neon-mn.org</w:t>
      </w:r>
    </w:p>
    <w:p w14:paraId="43D35AD9" w14:textId="77777777" w:rsidR="00D15861" w:rsidRPr="002C72E1" w:rsidRDefault="00D15861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Phone:  (612) 302-1505</w:t>
      </w:r>
    </w:p>
    <w:p w14:paraId="1E51074F" w14:textId="77777777" w:rsidR="00D15861" w:rsidRPr="002C72E1" w:rsidRDefault="00D15861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 xml:space="preserve">Email:  </w:t>
      </w:r>
      <w:hyperlink r:id="rId32" w:history="1">
        <w:r w:rsidR="0081144D" w:rsidRPr="00243558">
          <w:rPr>
            <w:rStyle w:val="Hyperlink"/>
            <w:rFonts w:ascii="Calibri" w:hAnsi="Calibri"/>
            <w:sz w:val="18"/>
            <w:szCs w:val="18"/>
          </w:rPr>
          <w:t>info@neon-mn.org</w:t>
        </w:r>
      </w:hyperlink>
      <w:r w:rsidR="0081144D">
        <w:rPr>
          <w:rFonts w:ascii="Calibri" w:hAnsi="Calibri"/>
          <w:sz w:val="18"/>
          <w:szCs w:val="18"/>
        </w:rPr>
        <w:tab/>
      </w:r>
    </w:p>
    <w:p w14:paraId="25921853" w14:textId="77777777" w:rsidR="00D15861" w:rsidRPr="002C72E1" w:rsidRDefault="00D15861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1007 West Broadway Ave</w:t>
      </w:r>
      <w:r w:rsidR="00BE05B7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Minneapolis, MN 55411</w:t>
      </w:r>
    </w:p>
    <w:p w14:paraId="70BBEB96" w14:textId="77777777" w:rsidR="0076342E" w:rsidRDefault="000542B5" w:rsidP="0076342E">
      <w:pPr>
        <w:rPr>
          <w:rStyle w:val="Hyperlink"/>
          <w:rFonts w:ascii="Calibri" w:hAnsi="Calibri"/>
          <w:b/>
          <w:sz w:val="18"/>
          <w:szCs w:val="18"/>
        </w:rPr>
      </w:pPr>
      <w:hyperlink r:id="rId33" w:history="1">
        <w:r w:rsidR="0076342E" w:rsidRPr="002C72E1">
          <w:rPr>
            <w:rStyle w:val="Hyperlink"/>
            <w:rFonts w:ascii="Calibri" w:hAnsi="Calibri"/>
            <w:b/>
            <w:sz w:val="18"/>
            <w:szCs w:val="18"/>
          </w:rPr>
          <w:t>Northwest Minnesota Foundation</w:t>
        </w:r>
      </w:hyperlink>
    </w:p>
    <w:p w14:paraId="7449C59C" w14:textId="77777777" w:rsidR="0081144D" w:rsidRPr="0081144D" w:rsidRDefault="0081144D" w:rsidP="0076342E">
      <w:pPr>
        <w:rPr>
          <w:rFonts w:ascii="Calibri" w:hAnsi="Calibri"/>
          <w:b/>
          <w:sz w:val="18"/>
          <w:szCs w:val="18"/>
        </w:rPr>
      </w:pPr>
      <w:r w:rsidRPr="0081144D">
        <w:rPr>
          <w:rStyle w:val="Hyperlink"/>
          <w:rFonts w:ascii="Calibri" w:hAnsi="Calibri"/>
          <w:b/>
          <w:sz w:val="18"/>
          <w:szCs w:val="18"/>
          <w:u w:val="none"/>
        </w:rPr>
        <w:t>www.nwmf.org</w:t>
      </w:r>
    </w:p>
    <w:p w14:paraId="4D2EF612" w14:textId="77777777" w:rsidR="0076342E" w:rsidRPr="002C72E1" w:rsidRDefault="0076342E" w:rsidP="0076342E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Phone:  </w:t>
      </w:r>
      <w:r w:rsidR="009B54C3" w:rsidRPr="002C72E1">
        <w:rPr>
          <w:rFonts w:ascii="Calibri" w:hAnsi="Calibri" w:cs="Calibri"/>
          <w:sz w:val="18"/>
          <w:szCs w:val="18"/>
        </w:rPr>
        <w:t>(218) 759-2057</w:t>
      </w:r>
    </w:p>
    <w:p w14:paraId="1DA2E8E2" w14:textId="77777777" w:rsidR="0076342E" w:rsidRPr="002C72E1" w:rsidRDefault="0076342E" w:rsidP="0076342E">
      <w:pPr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Email:  </w:t>
      </w:r>
      <w:hyperlink r:id="rId34" w:history="1">
        <w:r w:rsidR="0081144D" w:rsidRPr="00243558">
          <w:rPr>
            <w:rStyle w:val="Hyperlink"/>
            <w:rFonts w:ascii="Calibri" w:hAnsi="Calibri" w:cs="Calibri"/>
            <w:sz w:val="18"/>
            <w:szCs w:val="18"/>
          </w:rPr>
          <w:t>info@nwmf.org</w:t>
        </w:r>
      </w:hyperlink>
      <w:r w:rsidR="0081144D">
        <w:rPr>
          <w:rFonts w:ascii="Calibri" w:hAnsi="Calibri" w:cs="Calibri"/>
          <w:sz w:val="18"/>
          <w:szCs w:val="18"/>
        </w:rPr>
        <w:tab/>
      </w:r>
    </w:p>
    <w:p w14:paraId="0DCCDF80" w14:textId="77777777" w:rsidR="0076342E" w:rsidRPr="002C72E1" w:rsidRDefault="00780C3D" w:rsidP="00454C10">
      <w:pPr>
        <w:spacing w:after="160"/>
        <w:rPr>
          <w:rFonts w:ascii="Calibri" w:hAnsi="Calibri" w:cs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>201 3</w:t>
      </w:r>
      <w:r w:rsidRPr="002C72E1">
        <w:rPr>
          <w:rFonts w:ascii="Calibri" w:hAnsi="Calibri" w:cs="Calibri"/>
          <w:sz w:val="18"/>
          <w:szCs w:val="18"/>
          <w:vertAlign w:val="superscript"/>
        </w:rPr>
        <w:t>rd</w:t>
      </w:r>
      <w:r w:rsidRPr="002C72E1">
        <w:rPr>
          <w:rFonts w:ascii="Calibri" w:hAnsi="Calibri" w:cs="Calibri"/>
          <w:sz w:val="18"/>
          <w:szCs w:val="18"/>
        </w:rPr>
        <w:t xml:space="preserve"> Street NW</w:t>
      </w:r>
      <w:r w:rsidR="00BE05B7">
        <w:rPr>
          <w:rFonts w:ascii="Calibri" w:hAnsi="Calibri" w:cs="Calibri"/>
          <w:sz w:val="18"/>
          <w:szCs w:val="18"/>
        </w:rPr>
        <w:t xml:space="preserve">, </w:t>
      </w:r>
      <w:r w:rsidRPr="002C72E1">
        <w:rPr>
          <w:rFonts w:ascii="Calibri" w:hAnsi="Calibri" w:cs="Calibri"/>
          <w:sz w:val="18"/>
          <w:szCs w:val="18"/>
        </w:rPr>
        <w:t>Bemidji, MN 56601</w:t>
      </w:r>
    </w:p>
    <w:p w14:paraId="07A6EA39" w14:textId="77777777" w:rsidR="00D15861" w:rsidRDefault="000542B5" w:rsidP="000304BD">
      <w:pPr>
        <w:rPr>
          <w:rStyle w:val="Hyperlink"/>
          <w:rFonts w:ascii="Calibri" w:hAnsi="Calibri"/>
          <w:b/>
          <w:sz w:val="18"/>
          <w:szCs w:val="18"/>
        </w:rPr>
      </w:pPr>
      <w:hyperlink r:id="rId35" w:history="1">
        <w:r w:rsidR="00D15861" w:rsidRPr="002C72E1">
          <w:rPr>
            <w:rStyle w:val="Hyperlink"/>
            <w:rFonts w:ascii="Calibri" w:hAnsi="Calibri"/>
            <w:b/>
            <w:sz w:val="18"/>
            <w:szCs w:val="18"/>
          </w:rPr>
          <w:t>S</w:t>
        </w:r>
        <w:r w:rsidR="0081144D">
          <w:rPr>
            <w:rStyle w:val="Hyperlink"/>
            <w:rFonts w:ascii="Calibri" w:hAnsi="Calibri"/>
            <w:b/>
            <w:sz w:val="18"/>
            <w:szCs w:val="18"/>
          </w:rPr>
          <w:t>o</w:t>
        </w:r>
        <w:r w:rsidR="00D15861" w:rsidRPr="002C72E1">
          <w:rPr>
            <w:rStyle w:val="Hyperlink"/>
            <w:rFonts w:ascii="Calibri" w:hAnsi="Calibri"/>
            <w:b/>
            <w:sz w:val="18"/>
            <w:szCs w:val="18"/>
          </w:rPr>
          <w:t>uthern Minnesota Initiative Foundation</w:t>
        </w:r>
      </w:hyperlink>
    </w:p>
    <w:p w14:paraId="29745371" w14:textId="77777777" w:rsidR="0081144D" w:rsidRPr="0081144D" w:rsidRDefault="0081144D" w:rsidP="000304BD">
      <w:pPr>
        <w:rPr>
          <w:rFonts w:ascii="Calibri" w:hAnsi="Calibri"/>
          <w:b/>
          <w:sz w:val="18"/>
          <w:szCs w:val="18"/>
        </w:rPr>
      </w:pPr>
      <w:r w:rsidRPr="0081144D">
        <w:rPr>
          <w:rStyle w:val="Hyperlink"/>
          <w:rFonts w:ascii="Calibri" w:hAnsi="Calibri"/>
          <w:b/>
          <w:sz w:val="18"/>
          <w:szCs w:val="18"/>
          <w:u w:val="none"/>
        </w:rPr>
        <w:t>www.smifoundation.org</w:t>
      </w:r>
    </w:p>
    <w:p w14:paraId="6EB1DB82" w14:textId="77777777" w:rsidR="00D15861" w:rsidRDefault="00D15861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Phone:  (507) 455-3215</w:t>
      </w:r>
    </w:p>
    <w:p w14:paraId="383EF2AD" w14:textId="77777777" w:rsidR="0081144D" w:rsidRPr="002C72E1" w:rsidRDefault="0081144D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 w:cs="Calibri"/>
          <w:sz w:val="18"/>
          <w:szCs w:val="18"/>
        </w:rPr>
        <w:t xml:space="preserve">Email:  </w:t>
      </w:r>
      <w:hyperlink r:id="rId36" w:history="1">
        <w:r w:rsidRPr="00243558">
          <w:rPr>
            <w:rStyle w:val="Hyperlink"/>
            <w:rFonts w:ascii="Calibri" w:hAnsi="Calibri" w:cs="Calibri"/>
            <w:sz w:val="18"/>
            <w:szCs w:val="18"/>
          </w:rPr>
          <w:t>inquiry@smifoundation.org</w:t>
        </w:r>
      </w:hyperlink>
      <w:r>
        <w:rPr>
          <w:rFonts w:ascii="Calibri" w:hAnsi="Calibri" w:cs="Calibri"/>
          <w:sz w:val="18"/>
          <w:szCs w:val="18"/>
        </w:rPr>
        <w:tab/>
      </w:r>
    </w:p>
    <w:p w14:paraId="61F0B8C7" w14:textId="77777777" w:rsidR="00D15861" w:rsidRPr="002C72E1" w:rsidRDefault="00D15861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525 Florence Avenue</w:t>
      </w:r>
      <w:r w:rsidR="00BE05B7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Owatonna, MN 55060</w:t>
      </w:r>
    </w:p>
    <w:p w14:paraId="6AED93A4" w14:textId="77777777" w:rsidR="00343644" w:rsidRPr="002C72E1" w:rsidRDefault="000542B5" w:rsidP="000304BD">
      <w:pPr>
        <w:rPr>
          <w:rFonts w:ascii="Calibri" w:hAnsi="Calibri"/>
          <w:b/>
          <w:sz w:val="18"/>
          <w:szCs w:val="18"/>
        </w:rPr>
      </w:pPr>
      <w:hyperlink r:id="rId37" w:history="1">
        <w:r w:rsidR="00343644" w:rsidRPr="002C72E1">
          <w:rPr>
            <w:rStyle w:val="Hyperlink"/>
            <w:rFonts w:ascii="Calibri" w:hAnsi="Calibri"/>
            <w:b/>
            <w:sz w:val="18"/>
            <w:szCs w:val="18"/>
          </w:rPr>
          <w:t>Southwest Initiative Foundation</w:t>
        </w:r>
      </w:hyperlink>
      <w:r w:rsidR="0081144D">
        <w:rPr>
          <w:rStyle w:val="Hyperlink"/>
          <w:rFonts w:ascii="Calibri" w:hAnsi="Calibri"/>
          <w:b/>
          <w:sz w:val="18"/>
          <w:szCs w:val="18"/>
        </w:rPr>
        <w:br/>
      </w:r>
      <w:r w:rsidR="0081144D" w:rsidRPr="0081144D">
        <w:rPr>
          <w:rStyle w:val="Hyperlink"/>
          <w:rFonts w:ascii="Calibri" w:hAnsi="Calibri"/>
          <w:b/>
          <w:sz w:val="18"/>
          <w:szCs w:val="18"/>
          <w:u w:val="none"/>
        </w:rPr>
        <w:t>www.swifoundation.org</w:t>
      </w:r>
    </w:p>
    <w:p w14:paraId="3745E341" w14:textId="77777777" w:rsidR="00343644" w:rsidRPr="002C72E1" w:rsidRDefault="00343644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Phone:  (320) 587-4848</w:t>
      </w:r>
    </w:p>
    <w:p w14:paraId="0F2C0504" w14:textId="77777777" w:rsidR="0081144D" w:rsidRDefault="0081144D" w:rsidP="000304BD">
      <w:pPr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Email:</w:t>
      </w:r>
      <w:r w:rsidRPr="002C72E1">
        <w:rPr>
          <w:rFonts w:ascii="Calibri" w:hAnsi="Calibri" w:cs="Calibri"/>
          <w:sz w:val="18"/>
          <w:szCs w:val="18"/>
        </w:rPr>
        <w:t xml:space="preserve">  </w:t>
      </w:r>
      <w:hyperlink r:id="rId38" w:history="1">
        <w:r w:rsidRPr="00243558">
          <w:rPr>
            <w:rStyle w:val="Hyperlink"/>
            <w:rFonts w:ascii="Calibri" w:hAnsi="Calibri" w:cs="Calibri"/>
            <w:sz w:val="18"/>
            <w:szCs w:val="18"/>
          </w:rPr>
          <w:t>info@swifoundation.org</w:t>
        </w:r>
      </w:hyperlink>
    </w:p>
    <w:p w14:paraId="26C91A1C" w14:textId="77777777" w:rsidR="00784302" w:rsidRPr="002C72E1" w:rsidRDefault="00784302" w:rsidP="00454C10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15 Third Avenue NW</w:t>
      </w:r>
      <w:r w:rsidR="00BE05B7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Hutchinson, MN 55350</w:t>
      </w:r>
    </w:p>
    <w:p w14:paraId="0BFB6BBB" w14:textId="77777777" w:rsidR="00784302" w:rsidRPr="002C72E1" w:rsidRDefault="000542B5" w:rsidP="000304BD">
      <w:pPr>
        <w:rPr>
          <w:rFonts w:ascii="Calibri" w:hAnsi="Calibri"/>
          <w:b/>
          <w:sz w:val="18"/>
          <w:szCs w:val="18"/>
        </w:rPr>
      </w:pPr>
      <w:hyperlink r:id="rId39" w:history="1">
        <w:r w:rsidR="00784302" w:rsidRPr="002C72E1">
          <w:rPr>
            <w:rStyle w:val="Hyperlink"/>
            <w:rFonts w:ascii="Calibri" w:hAnsi="Calibri"/>
            <w:b/>
            <w:sz w:val="18"/>
            <w:szCs w:val="18"/>
          </w:rPr>
          <w:t>WomenVenture</w:t>
        </w:r>
      </w:hyperlink>
      <w:r w:rsidR="0081144D">
        <w:rPr>
          <w:rStyle w:val="Hyperlink"/>
          <w:rFonts w:ascii="Calibri" w:hAnsi="Calibri"/>
          <w:b/>
          <w:sz w:val="18"/>
          <w:szCs w:val="18"/>
        </w:rPr>
        <w:br/>
      </w:r>
      <w:r w:rsidR="0081144D" w:rsidRPr="0081144D">
        <w:rPr>
          <w:rStyle w:val="Hyperlink"/>
          <w:rFonts w:ascii="Calibri" w:hAnsi="Calibri"/>
          <w:b/>
          <w:sz w:val="18"/>
          <w:szCs w:val="18"/>
          <w:u w:val="none"/>
        </w:rPr>
        <w:t>www.womenventure.org</w:t>
      </w:r>
    </w:p>
    <w:p w14:paraId="4760AA51" w14:textId="77777777" w:rsidR="00823AF2" w:rsidRDefault="00784302" w:rsidP="000304BD">
      <w:pPr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 xml:space="preserve">Phone:  (612) </w:t>
      </w:r>
      <w:r w:rsidR="001D2113" w:rsidRPr="002C72E1">
        <w:rPr>
          <w:rFonts w:ascii="Calibri" w:hAnsi="Calibri"/>
          <w:sz w:val="18"/>
          <w:szCs w:val="18"/>
        </w:rPr>
        <w:t>224-9540</w:t>
      </w:r>
    </w:p>
    <w:p w14:paraId="6272C6E8" w14:textId="77777777" w:rsidR="00784302" w:rsidRPr="002C72E1" w:rsidRDefault="00823AF2" w:rsidP="000304BD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Email: </w:t>
      </w:r>
      <w:hyperlink r:id="rId40" w:history="1">
        <w:r w:rsidR="00784302" w:rsidRPr="002C72E1">
          <w:rPr>
            <w:rStyle w:val="Hyperlink"/>
            <w:rFonts w:ascii="Calibri" w:hAnsi="Calibri"/>
            <w:sz w:val="18"/>
            <w:szCs w:val="18"/>
          </w:rPr>
          <w:t>info@womenventure.org</w:t>
        </w:r>
      </w:hyperlink>
    </w:p>
    <w:p w14:paraId="1D0785A5" w14:textId="5A9654D9" w:rsidR="00784302" w:rsidRPr="002C72E1" w:rsidRDefault="00784302" w:rsidP="008B2774">
      <w:pPr>
        <w:spacing w:after="160"/>
        <w:rPr>
          <w:rFonts w:ascii="Calibri" w:hAnsi="Calibri"/>
          <w:sz w:val="18"/>
          <w:szCs w:val="18"/>
        </w:rPr>
      </w:pPr>
      <w:r w:rsidRPr="002C72E1">
        <w:rPr>
          <w:rFonts w:ascii="Calibri" w:hAnsi="Calibri"/>
          <w:sz w:val="18"/>
          <w:szCs w:val="18"/>
        </w:rPr>
        <w:t>2021 East Hennepin Avenue, Suite 200</w:t>
      </w:r>
      <w:r w:rsidR="00BE05B7">
        <w:rPr>
          <w:rFonts w:ascii="Calibri" w:hAnsi="Calibri"/>
          <w:sz w:val="18"/>
          <w:szCs w:val="18"/>
        </w:rPr>
        <w:t xml:space="preserve">, </w:t>
      </w:r>
      <w:r w:rsidRPr="002C72E1">
        <w:rPr>
          <w:rFonts w:ascii="Calibri" w:hAnsi="Calibri"/>
          <w:sz w:val="18"/>
          <w:szCs w:val="18"/>
        </w:rPr>
        <w:t>Minneapolis, MN 55413</w:t>
      </w:r>
    </w:p>
    <w:sectPr w:rsidR="00784302" w:rsidRPr="002C72E1" w:rsidSect="00FB2FBC">
      <w:type w:val="continuous"/>
      <w:pgSz w:w="12240" w:h="15840"/>
      <w:pgMar w:top="1170" w:right="450" w:bottom="180" w:left="630" w:header="432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E2A9E" w14:textId="77777777" w:rsidR="001514EA" w:rsidRDefault="001514EA" w:rsidP="00DA73CF">
      <w:r>
        <w:separator/>
      </w:r>
    </w:p>
  </w:endnote>
  <w:endnote w:type="continuationSeparator" w:id="0">
    <w:p w14:paraId="08C81E03" w14:textId="77777777" w:rsidR="001514EA" w:rsidRDefault="001514EA" w:rsidP="00DA7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EC024" w14:textId="77777777" w:rsidR="001514EA" w:rsidRDefault="001514EA" w:rsidP="00DA73CF">
      <w:r>
        <w:separator/>
      </w:r>
    </w:p>
  </w:footnote>
  <w:footnote w:type="continuationSeparator" w:id="0">
    <w:p w14:paraId="7A35915E" w14:textId="77777777" w:rsidR="001514EA" w:rsidRDefault="001514EA" w:rsidP="00DA73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39AA3" w14:textId="77777777" w:rsidR="00DA73CF" w:rsidRDefault="00DA73CF">
    <w:pPr>
      <w:pStyle w:val="Header"/>
    </w:pPr>
    <w:r>
      <w:rPr>
        <w:noProof/>
      </w:rPr>
      <w:drawing>
        <wp:inline distT="0" distB="0" distL="0" distR="0" wp14:anchorId="6F41FC5B" wp14:editId="517B3255">
          <wp:extent cx="3409511" cy="297712"/>
          <wp:effectExtent l="0" t="0" r="635" b="7620"/>
          <wp:docPr id="12" name="Picture 12" descr="C:\Users\dlindorf\Desktop\deed-logo-blue-green-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lindorf\Desktop\deed-logo-blue-green-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8446" cy="3002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DYxMrE0M7UwMjJT0lEKTi0uzszPAykwrAUAHXIRYywAAAA="/>
  </w:docVars>
  <w:rsids>
    <w:rsidRoot w:val="00DA73CF"/>
    <w:rsid w:val="000304BD"/>
    <w:rsid w:val="00092CA8"/>
    <w:rsid w:val="0011426D"/>
    <w:rsid w:val="0012179F"/>
    <w:rsid w:val="001514EA"/>
    <w:rsid w:val="001D2113"/>
    <w:rsid w:val="00231268"/>
    <w:rsid w:val="002C0952"/>
    <w:rsid w:val="002C72E1"/>
    <w:rsid w:val="002D015A"/>
    <w:rsid w:val="00343644"/>
    <w:rsid w:val="003531A6"/>
    <w:rsid w:val="003E2F98"/>
    <w:rsid w:val="00454C10"/>
    <w:rsid w:val="005827C7"/>
    <w:rsid w:val="005E1064"/>
    <w:rsid w:val="005F4899"/>
    <w:rsid w:val="006F4811"/>
    <w:rsid w:val="0076342E"/>
    <w:rsid w:val="00780C3D"/>
    <w:rsid w:val="00784302"/>
    <w:rsid w:val="007F6770"/>
    <w:rsid w:val="0081144D"/>
    <w:rsid w:val="00823AF2"/>
    <w:rsid w:val="008477BF"/>
    <w:rsid w:val="008771B5"/>
    <w:rsid w:val="008860C1"/>
    <w:rsid w:val="00897E8F"/>
    <w:rsid w:val="008B2774"/>
    <w:rsid w:val="008F1AC4"/>
    <w:rsid w:val="00953745"/>
    <w:rsid w:val="00986ECC"/>
    <w:rsid w:val="009B54C3"/>
    <w:rsid w:val="00A02FE6"/>
    <w:rsid w:val="00B672CF"/>
    <w:rsid w:val="00B7492F"/>
    <w:rsid w:val="00BB237B"/>
    <w:rsid w:val="00BE05B7"/>
    <w:rsid w:val="00C05500"/>
    <w:rsid w:val="00C0734D"/>
    <w:rsid w:val="00C11856"/>
    <w:rsid w:val="00C72E5B"/>
    <w:rsid w:val="00CF060C"/>
    <w:rsid w:val="00D14F8B"/>
    <w:rsid w:val="00D15861"/>
    <w:rsid w:val="00D15BB2"/>
    <w:rsid w:val="00D30E9D"/>
    <w:rsid w:val="00DA73CF"/>
    <w:rsid w:val="00DF4E4D"/>
    <w:rsid w:val="00E01A39"/>
    <w:rsid w:val="00E961D8"/>
    <w:rsid w:val="00F91051"/>
    <w:rsid w:val="00FB05FE"/>
    <w:rsid w:val="00FB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CB514FE"/>
  <w15:chartTrackingRefBased/>
  <w15:docId w15:val="{5EF6535C-5ECA-4F83-8936-E4C53AA1B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2FBC"/>
    <w:pPr>
      <w:jc w:val="center"/>
      <w:outlineLvl w:val="0"/>
    </w:pPr>
    <w:rPr>
      <w:rFonts w:ascii="Calibri" w:hAnsi="Calibri" w:cs="Calibr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2FBC"/>
    <w:pPr>
      <w:jc w:val="center"/>
      <w:outlineLvl w:val="1"/>
    </w:pPr>
    <w:rPr>
      <w:rFonts w:ascii="Calibri" w:hAnsi="Calibri"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A73C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7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73C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73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73C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2FBC"/>
    <w:rPr>
      <w:rFonts w:ascii="Calibri" w:eastAsia="Times New Roman" w:hAnsi="Calibri" w:cs="Calibr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2FBC"/>
    <w:rPr>
      <w:rFonts w:ascii="Calibri" w:eastAsia="Times New Roman" w:hAnsi="Calibri"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46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0562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78290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10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53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590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6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edausa.com/" TargetMode="External"/><Relationship Id="rId18" Type="http://schemas.openxmlformats.org/officeDocument/2006/relationships/hyperlink" Target="mailto:launchpad@greaterbemidji.com" TargetMode="External"/><Relationship Id="rId26" Type="http://schemas.openxmlformats.org/officeDocument/2006/relationships/hyperlink" Target="mailto:info@mccdmn.org" TargetMode="External"/><Relationship Id="rId39" Type="http://schemas.openxmlformats.org/officeDocument/2006/relationships/hyperlink" Target="http://www.womenventure.org/" TargetMode="External"/><Relationship Id="rId21" Type="http://schemas.openxmlformats.org/officeDocument/2006/relationships/hyperlink" Target="https://www.ifound.org/" TargetMode="External"/><Relationship Id="rId34" Type="http://schemas.openxmlformats.org/officeDocument/2006/relationships/hyperlink" Target="mailto:info@nwmf.org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www.adcminnesota.org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firstchildrensfinance.org/" TargetMode="External"/><Relationship Id="rId20" Type="http://schemas.openxmlformats.org/officeDocument/2006/relationships/hyperlink" Target="http://www.idcfm.org/" TargetMode="External"/><Relationship Id="rId29" Type="http://schemas.openxmlformats.org/officeDocument/2006/relationships/hyperlink" Target="https://northcentraleda.org/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://www.cmdcbusinessloans.com/" TargetMode="External"/><Relationship Id="rId24" Type="http://schemas.openxmlformats.org/officeDocument/2006/relationships/hyperlink" Target="mailto:info@ledc-mn.org" TargetMode="External"/><Relationship Id="rId32" Type="http://schemas.openxmlformats.org/officeDocument/2006/relationships/hyperlink" Target="mailto:info@neon-mn.org" TargetMode="External"/><Relationship Id="rId37" Type="http://schemas.openxmlformats.org/officeDocument/2006/relationships/hyperlink" Target="https://swifoundation.org/" TargetMode="External"/><Relationship Id="rId40" Type="http://schemas.openxmlformats.org/officeDocument/2006/relationships/hyperlink" Target="mailto:info@womenventure.org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info@entrepreneurfund.org" TargetMode="External"/><Relationship Id="rId23" Type="http://schemas.openxmlformats.org/officeDocument/2006/relationships/hyperlink" Target="http://ledc-mn.org/" TargetMode="External"/><Relationship Id="rId28" Type="http://schemas.openxmlformats.org/officeDocument/2006/relationships/hyperlink" Target="http://www.ndc-mn.org/" TargetMode="External"/><Relationship Id="rId36" Type="http://schemas.openxmlformats.org/officeDocument/2006/relationships/hyperlink" Target="mailto:inquiry@smifoundation.org" TargetMode="External"/><Relationship Id="rId10" Type="http://schemas.openxmlformats.org/officeDocument/2006/relationships/hyperlink" Target="mailto:info@aeds-mn.org" TargetMode="External"/><Relationship Id="rId19" Type="http://schemas.openxmlformats.org/officeDocument/2006/relationships/hyperlink" Target="http://www.hmong.org/" TargetMode="External"/><Relationship Id="rId31" Type="http://schemas.openxmlformats.org/officeDocument/2006/relationships/hyperlink" Target="http://www.neon-mn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aeds-mn.org/" TargetMode="External"/><Relationship Id="rId14" Type="http://schemas.openxmlformats.org/officeDocument/2006/relationships/hyperlink" Target="https://www.entrepreneurfund.org/" TargetMode="External"/><Relationship Id="rId22" Type="http://schemas.openxmlformats.org/officeDocument/2006/relationships/hyperlink" Target="mailto:info@ifound.org" TargetMode="External"/><Relationship Id="rId27" Type="http://schemas.openxmlformats.org/officeDocument/2006/relationships/hyperlink" Target="http://meda.net/" TargetMode="External"/><Relationship Id="rId30" Type="http://schemas.openxmlformats.org/officeDocument/2006/relationships/hyperlink" Target="http://www.northlandfdn.org/" TargetMode="External"/><Relationship Id="rId35" Type="http://schemas.openxmlformats.org/officeDocument/2006/relationships/hyperlink" Target="http://smifoundation.org/" TargetMode="External"/><Relationship Id="rId8" Type="http://schemas.openxmlformats.org/officeDocument/2006/relationships/hyperlink" Target="mailto:info@adcminnesota.org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cmdcbusinessloans.com" TargetMode="External"/><Relationship Id="rId17" Type="http://schemas.openxmlformats.org/officeDocument/2006/relationships/hyperlink" Target="http://launchpadbemidji.com/" TargetMode="External"/><Relationship Id="rId25" Type="http://schemas.openxmlformats.org/officeDocument/2006/relationships/hyperlink" Target="http://www.mccdmn.org/" TargetMode="External"/><Relationship Id="rId33" Type="http://schemas.openxmlformats.org/officeDocument/2006/relationships/hyperlink" Target="http://www.nwmf.org/" TargetMode="External"/><Relationship Id="rId38" Type="http://schemas.openxmlformats.org/officeDocument/2006/relationships/hyperlink" Target="mailto:info@swifoundati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D</Company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Lindorfer</dc:creator>
  <cp:keywords/>
  <dc:description/>
  <cp:lastModifiedBy>Erin Barto</cp:lastModifiedBy>
  <cp:revision>2</cp:revision>
  <dcterms:created xsi:type="dcterms:W3CDTF">2020-03-27T14:41:00Z</dcterms:created>
  <dcterms:modified xsi:type="dcterms:W3CDTF">2020-03-27T14:41:00Z</dcterms:modified>
</cp:coreProperties>
</file>